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F0121" w14:textId="77777777" w:rsidR="00844EC6" w:rsidRPr="00844EC6" w:rsidRDefault="00844EC6" w:rsidP="00844EC6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444444"/>
          <w:sz w:val="21"/>
          <w:szCs w:val="21"/>
        </w:rPr>
      </w:pPr>
      <w:r w:rsidRPr="00844EC6">
        <w:rPr>
          <w:rFonts w:ascii="Consolas" w:eastAsia="Times New Roman" w:hAnsi="Consolas" w:cs="Courier New"/>
          <w:b/>
          <w:bCs/>
          <w:color w:val="444444"/>
          <w:sz w:val="21"/>
          <w:szCs w:val="21"/>
        </w:rPr>
        <w:t>ec2-3-93-231-111.compute-1.amazonaws.com</w:t>
      </w:r>
    </w:p>
    <w:p w14:paraId="43A0184C" w14:textId="1222EAD2" w:rsidR="004760FD" w:rsidRDefault="00844EC6"/>
    <w:p w14:paraId="60973841" w14:textId="6E513518" w:rsidR="00844EC6" w:rsidRDefault="00844EC6">
      <w:r>
        <w:rPr>
          <w:noProof/>
        </w:rPr>
        <w:drawing>
          <wp:inline distT="0" distB="0" distL="0" distR="0" wp14:anchorId="3C6ECD55" wp14:editId="0DC13D96">
            <wp:extent cx="5731510" cy="3455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10F1876" w14:textId="77777777" w:rsidR="00844EC6" w:rsidRDefault="00844EC6"/>
    <w:p w14:paraId="020854F8" w14:textId="0D6AA948" w:rsidR="00844EC6" w:rsidRDefault="00844EC6">
      <w:r>
        <w:rPr>
          <w:noProof/>
        </w:rPr>
        <w:lastRenderedPageBreak/>
        <w:drawing>
          <wp:inline distT="0" distB="0" distL="0" distR="0" wp14:anchorId="4FECEF5F" wp14:editId="6BF787D5">
            <wp:extent cx="5731510" cy="5952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4EC6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45B59"/>
    <w:multiLevelType w:val="multilevel"/>
    <w:tmpl w:val="56EAB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tDAwMTM3MrY0tTBQ0lEKTi0uzszPAykwrAUAwBz5GiwAAAA="/>
  </w:docVars>
  <w:rsids>
    <w:rsidRoot w:val="00D03BA4"/>
    <w:rsid w:val="00127984"/>
    <w:rsid w:val="001B39AC"/>
    <w:rsid w:val="002A6F93"/>
    <w:rsid w:val="00416BAA"/>
    <w:rsid w:val="004F5AF9"/>
    <w:rsid w:val="00565483"/>
    <w:rsid w:val="007E6E41"/>
    <w:rsid w:val="00844EC6"/>
    <w:rsid w:val="00863D6C"/>
    <w:rsid w:val="008D2177"/>
    <w:rsid w:val="00D0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B06CF"/>
  <w15:chartTrackingRefBased/>
  <w15:docId w15:val="{5F059420-7B8A-4921-89DE-ADEFF4EE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4E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4E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1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2</cp:revision>
  <dcterms:created xsi:type="dcterms:W3CDTF">2020-05-03T16:47:00Z</dcterms:created>
  <dcterms:modified xsi:type="dcterms:W3CDTF">2020-05-03T16:48:00Z</dcterms:modified>
</cp:coreProperties>
</file>